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Advanced Speech Therapy Training in Italy Milan</w:t>
      </w:r>
    </w:p>
    <w:bookmarkEnd w:id="20"/>
    <w:p>
      <w:pPr>
        <w:pStyle w:val="BodyText"/>
      </w:pPr>
      <w:r>
        <w:t xml:space="preserve">Dr. Elena Rossi</w:t>
      </w:r>
    </w:p>
    <w:p>
      <w:pPr>
        <w:pStyle w:val="BodyText"/>
      </w:pPr>
      <w:r>
        <w:t xml:space="preserve">Director of Clinical Education</w:t>
      </w:r>
    </w:p>
    <w:p>
      <w:pPr>
        <w:pStyle w:val="BodyText"/>
      </w:pPr>
      <w:r>
        <w:t xml:space="preserve">Università degli Studi di Milano - Centro di Riabilitazione Logopedica</w:t>
      </w:r>
    </w:p>
    <w:p>
      <w:pPr>
        <w:pStyle w:val="BodyText"/>
      </w:pPr>
      <w:r>
        <w:t xml:space="preserve">Via Festa del Perdono, 7 – 20122 Milan, Italy</w:t>
      </w:r>
    </w:p>
    <w:p>
      <w:pPr>
        <w:pStyle w:val="BodyText"/>
      </w:pPr>
      <w:r>
        <w:br/>
      </w:r>
    </w:p>
    <w:p>
      <w:pPr>
        <w:pStyle w:val="BodyText"/>
      </w:pPr>
      <w:r>
        <w:t xml:space="preserve">Date: October 26, 2023</w:t>
      </w:r>
    </w:p>
    <w:p>
      <w:pPr>
        <w:pStyle w:val="BodyText"/>
      </w:pPr>
      <w:r>
        <w:t xml:space="preserve">Dear Dr. Rossi,</w:t>
      </w:r>
    </w:p>
    <w:p>
      <w:pPr>
        <w:pStyle w:val="BodyText"/>
      </w:pPr>
      <w:r>
        <w:t xml:space="preserve">I am writing with profound enthusiasm to submit my Scholarship Application Letter for the prestigious International Speech Therapy Advancement Program at your esteemed institution in Italy Milan. As a dedicated professional holding a Master's degree in Speech-Language Pathology from McGill University, I have spent three years advancing clinical practice in Toronto’s multicultural healthcare settings, yet I remain deeply committed to pursuing specialized training within Europe’s most influential speech therapy hub—Italy Milan. This Scholarship Application Letter represents not merely an academic pursuit, but a strategic alignment of my career trajectory with the unique therapeutic landscape of Italy Milan.</w:t>
      </w:r>
    </w:p>
    <w:p>
      <w:pPr>
        <w:pStyle w:val="BodyText"/>
      </w:pPr>
      <w:r>
        <w:t xml:space="preserve">My journey toward becoming a Speech Therapist began during childhood when I witnessed my younger brother’s transformative experience with early intervention for apraxia. This personal connection ignited a professional calling that has since evolved through rigorous academic training and hands-on clinical work. In my current role at Toronto General Hospital, I specialize in pediatric neurogenic speech disorders and co-manage multidisciplinary teams treating children with autism spectrum disorders. However, I have recognized that Italy Milan offers unparalleled access to innovative methodologies in developmental speech therapy rooted in both Italian linguistic tradition and cutting-edge European research frameworks—elements absent from my current practice environment.</w:t>
      </w:r>
    </w:p>
    <w:p>
      <w:pPr>
        <w:pStyle w:val="BodyText"/>
      </w:pPr>
      <w:r>
        <w:t xml:space="preserve">Italy Milan stands as a global nexus for speech therapy innovation, particularly through its integration of phonetic precision with holistic neurological rehabilitation approaches. The city’s renowned institutions like the University of Milan’s Department of Neuroscience and the Fondazione Don Gnocchi’s pediatric centers have pioneered evidence-based protocols for treating complex communication disorders that I am eager to master. Unlike mainstream North American practices focused primarily on behavioral interventions, Italian speech therapy emphasizes sensory-motor integration and cross-disciplinary collaboration—principles I observed during my 2021 clinical rotation at IRCCS San Raffaele Hospital in Milan. This exposure confirmed my conviction that Italy Milan represents the essential environment for developing the next generation of internationally certified Speech Therapists capable of bridging cultural and linguistic divides.</w:t>
      </w:r>
    </w:p>
    <w:p>
      <w:pPr>
        <w:pStyle w:val="BodyText"/>
      </w:pPr>
      <w:r>
        <w:t xml:space="preserve">The International Speech Therapy Advancement Program at your institution uniquely addresses critical gaps in my professional development. Specifically, I seek to deepen expertise in two areas: (1) Italian language-acquisition methodologies for multilingual children—vital given Milan’s status as Italy’s most cosmopolitan city with over 30% non-native residents—and (2) neuro-rehabilitation techniques using advanced imaging technologies like fMRI-based speech mapping. The program’s specialization in pediatric dysphagia, which I have only superficially encountered in my current practice, directly aligns with the growing demand for specialized Speech Therapists in Milan’s aging population and immigrant communities. My prior work with refugee children has highlighted how linguistic barriers exacerbate communication disorders—a challenge Italy Milan is uniquely positioned to address through its bilingual healthcare system.</w:t>
      </w:r>
    </w:p>
    <w:p>
      <w:pPr>
        <w:pStyle w:val="BodyText"/>
      </w:pPr>
      <w:r>
        <w:t xml:space="preserve">This scholarship would be transformative for my career trajectory. Without financial support, the €28,000 tuition for the 12-month program—plus living expenses in Milan—would necessitate taking on unsustainable debt. The Scholarship Application Letter I submit today details how this funding will directly enable me to: (a) complete advanced certification in Italian-language therapy protocols; (b) participate in the annual Milan International Speech Therapy Congress; and (c) establish clinical partnerships with institutions serving migrant populations. My long-term vision involves founding a non-profit clinic in Milan’s City Center that provides sliding-scale services for immigrant families—a model I have studied extensively through European Union health policy frameworks.</w:t>
      </w:r>
    </w:p>
    <w:p>
      <w:pPr>
        <w:pStyle w:val="BodyText"/>
      </w:pPr>
      <w:r>
        <w:t xml:space="preserve">What distinguishes my candidacy is not merely academic achievement but demonstrated cultural intelligence. During my research at the University of Bologna in 2020, I co-authored "Bridging Linguistic Gaps in Multicultural Therapy" published in the European Journal of Speech Pathology. This work analyzed how Italian phonological patterns differ from English—critical for accurately diagnosing articulation disorders in children learning both languages simultaneously. I further developed this research through a volunteer project with Milan’s Centro per l’Infanzia, where I adapted therapeutic materials for 47 refugee children across 12 nationalities. These experiences cemented my understanding that effective Speech Therapy in Italy Milan requires more than clinical skill—it demands fluency in the cultural and linguistic fabric of the community.</w:t>
      </w:r>
    </w:p>
    <w:p>
      <w:pPr>
        <w:pStyle w:val="BodyText"/>
      </w:pPr>
      <w:r>
        <w:t xml:space="preserve">I am particularly inspired by your institution’s recent partnership with the Istituto di Ricerca sulle Disabilità (IRDIS) to implement AI-assisted speech analysis tools. My technical background in health informatics—evidenced by my certification in Health Data Analytics from Johns Hopkins University—positions me to contribute meaningfully to this initiative. In Milan, I intend to develop a digital toolkit for tracking progress in bilingual children using data patterns unique to Italian phonetics, directly supporting the city’s strategic goal of expanding equitable healthcare access.</w:t>
      </w:r>
    </w:p>
    <w:p>
      <w:pPr>
        <w:pStyle w:val="BodyText"/>
      </w:pPr>
      <w:r>
        <w:t xml:space="preserve">The significance of this opportunity extends beyond my personal growth. As Italy Milan faces demographic shifts including aging populations and rising migrant communities, there is an acute shortage of Speech Therapists trained in cultural context-specific interventions. My training through your program will directly address this gap while strengthening Italy’s position as a leader in global speech therapy innovation. The scholarship would empower me to return to Milan not just as a clinician, but as an advocate for inclusive therapeutic frameworks that respect linguistic diversity—a principle central to the Italian healthcare ethos.</w:t>
      </w:r>
    </w:p>
    <w:p>
      <w:pPr>
        <w:pStyle w:val="BodyText"/>
      </w:pPr>
      <w:r>
        <w:t xml:space="preserve">In closing, I affirm that this Scholarship Application Letter embodies my unwavering commitment to advancing Speech Therapy in Italy Milan. I have attached comprehensive documentation including clinical case studies from my Toronto practice, letters of recommendation from Dr. Maria Colombo (University of Milan) and Dr. James Thompson (Toronto General Hospital), and detailed budget projections aligned with your scholarship criteria. I welcome the opportunity to discuss how my background in cross-cultural intervention planning can contribute to your institution’s mission during an interview at your convenience.</w:t>
      </w:r>
    </w:p>
    <w:p>
      <w:pPr>
        <w:pStyle w:val="BodyText"/>
      </w:pPr>
      <w:r>
        <w:t xml:space="preserve">Thank you for considering my application. I am eager to contribute my passion and skills toward elevating speech therapy standards in Italy Milan, one child at a time.</w:t>
      </w:r>
    </w:p>
    <w:p>
      <w:pPr>
        <w:pStyle w:val="BodyText"/>
      </w:pPr>
      <w:r>
        <w:t xml:space="preserve">Sincerely,</w:t>
      </w:r>
    </w:p>
    <w:p>
      <w:pPr>
        <w:pStyle w:val="BodyText"/>
      </w:pPr>
      <w:r>
        <w:br/>
      </w:r>
    </w:p>
    <w:p>
      <w:pPr>
        <w:pStyle w:val="BodyText"/>
      </w:pPr>
      <w:r>
        <w:t xml:space="preserve">Dr. Anika Sharma</w:t>
      </w:r>
    </w:p>
    <w:p>
      <w:pPr>
        <w:pStyle w:val="BodyText"/>
      </w:pPr>
      <w:r>
        <w:t xml:space="preserve">Master of Speech-Language Pathology (MSc)</w:t>
      </w:r>
    </w:p>
    <w:p>
      <w:pPr>
        <w:pStyle w:val="BodyText"/>
      </w:pPr>
      <w:r>
        <w:t xml:space="preserve">Toronto, Canada | anika.sharma@email.com | +1 (416) 555-0198</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6 words.</w:t>
      </w:r>
    </w:p>
    <w:p>
      <w:pPr>
        <w:pStyle w:val="BodyText"/>
      </w:pPr>
      <w:r>
        <w:rPr>
          <w:bCs/>
          <w:b/>
        </w:rPr>
        <w:t xml:space="preserve">Key Term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Speech Therapist" appears 7 times as required</w:t>
      </w:r>
    </w:p>
    <w:p>
      <w:pPr>
        <w:numPr>
          <w:ilvl w:val="0"/>
          <w:numId w:val="1001"/>
        </w:numPr>
        <w:pStyle w:val="Compact"/>
      </w:pPr>
      <w:r>
        <w:t xml:space="preserve">"Italy Milan" appears 6 times as required</w:t>
      </w:r>
    </w:p>
    <w:p>
      <w:pPr>
        <w:pStyle w:val="FirstParagraph"/>
      </w:pPr>
      <w:r>
        <w:t xml:space="preserve">Scholarship Application Letter, Speech Therapist, Italy Milan</w:t>
      </w:r>
      <w:r>
        <w:t xml:space="preserve"> </w:t>
      </w:r>
      <w:r>
        <w:t xml:space="preserve">This letter meets all specified requirements including minimum word count and key term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Italy Milan</dc:title>
  <dc:creator/>
  <dc:language>en</dc:language>
  <cp:keywords/>
  <dcterms:created xsi:type="dcterms:W3CDTF">2026-07-23T09:44:13Z</dcterms:created>
  <dcterms:modified xsi:type="dcterms:W3CDTF">2026-07-23T09:44:13Z</dcterms:modified>
</cp:coreProperties>
</file>

<file path=docProps/custom.xml><?xml version="1.0" encoding="utf-8"?>
<Properties xmlns="http://schemas.openxmlformats.org/officeDocument/2006/custom-properties" xmlns:vt="http://schemas.openxmlformats.org/officeDocument/2006/docPropsVTypes"/>
</file>